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frac{dH_s}{dt} &amp;= \lambda H_t - H_s \left(\frac{c*V_i}{H_t} + \mu_h\right)\\
  \frac{dH_e}{dt} &amp;= H_s \frac{cV_i}{H_t} - H_e (\tau_{exh} + \mu_h)$$</w:t>
      </w:r>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15:14Z</dcterms:created>
  <dcterms:modified xsi:type="dcterms:W3CDTF">2019-11-06T15: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